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77197" w14:textId="0937EEB8" w:rsidR="009D621C" w:rsidRDefault="00FE400C" w:rsidP="00FE400C">
      <w:p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data model diagram for the given scenario is shown below. </w:t>
      </w:r>
    </w:p>
    <w:p w14:paraId="363882C8" w14:textId="77777777" w:rsidR="00FE400C" w:rsidRDefault="00FE400C" w:rsidP="00FE400C">
      <w:pPr>
        <w:keepNext/>
        <w:spacing w:after="0" w:line="240" w:lineRule="auto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EBA0702" wp14:editId="18CE1A4B">
            <wp:extent cx="6819900" cy="42354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3582" cy="428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DC756" w14:textId="527E96BC" w:rsidR="00FE400C" w:rsidRDefault="00FE400C" w:rsidP="00FE400C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FE400C">
        <w:rPr>
          <w:rFonts w:ascii="Arial" w:hAnsi="Arial" w:cs="Arial"/>
          <w:color w:val="000000" w:themeColor="text1"/>
        </w:rPr>
        <w:t xml:space="preserve">Figure </w:t>
      </w:r>
      <w:r w:rsidRPr="00FE400C">
        <w:rPr>
          <w:rFonts w:ascii="Arial" w:hAnsi="Arial" w:cs="Arial"/>
          <w:color w:val="000000" w:themeColor="text1"/>
        </w:rPr>
        <w:fldChar w:fldCharType="begin"/>
      </w:r>
      <w:r w:rsidRPr="00FE400C">
        <w:rPr>
          <w:rFonts w:ascii="Arial" w:hAnsi="Arial" w:cs="Arial"/>
          <w:color w:val="000000" w:themeColor="text1"/>
        </w:rPr>
        <w:instrText xml:space="preserve"> SEQ Figure \* ARABIC </w:instrText>
      </w:r>
      <w:r w:rsidRPr="00FE400C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1</w:t>
      </w:r>
      <w:r w:rsidRPr="00FE400C">
        <w:rPr>
          <w:rFonts w:ascii="Arial" w:hAnsi="Arial" w:cs="Arial"/>
          <w:color w:val="000000" w:themeColor="text1"/>
        </w:rPr>
        <w:fldChar w:fldCharType="end"/>
      </w:r>
      <w:r w:rsidRPr="00FE400C">
        <w:rPr>
          <w:rFonts w:ascii="Arial" w:hAnsi="Arial" w:cs="Arial"/>
          <w:color w:val="000000" w:themeColor="text1"/>
        </w:rPr>
        <w:t>: Data Model Diagram</w:t>
      </w:r>
    </w:p>
    <w:p w14:paraId="6C1DD4C0" w14:textId="3E1261A9" w:rsidR="00D961CE" w:rsidRPr="00D961CE" w:rsidRDefault="00D961CE" w:rsidP="00D961CE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.No.1</w:t>
      </w:r>
    </w:p>
    <w:p w14:paraId="62E8EE33" w14:textId="3270497F" w:rsidR="002013E3" w:rsidRDefault="002013E3" w:rsidP="0020480D">
      <w:pPr>
        <w:spacing w:after="0" w:line="36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Based on the above data model, nodes and relationships are created</w:t>
      </w:r>
      <w:r w:rsidR="00CE6A34"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2694719B" w14:textId="77777777" w:rsidR="00CE6A34" w:rsidRDefault="00CE6A34" w:rsidP="00CE6A34">
      <w:pPr>
        <w:keepNext/>
        <w:spacing w:after="0" w:line="240" w:lineRule="auto"/>
        <w:jc w:val="both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drawing>
          <wp:inline distT="0" distB="0" distL="0" distR="0" wp14:anchorId="029E6476" wp14:editId="6A73F30E">
            <wp:extent cx="6791984" cy="2441051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6268" cy="2460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8AE3D" w14:textId="35A380A3" w:rsidR="00CE6A34" w:rsidRPr="00CE6A34" w:rsidRDefault="00CE6A34" w:rsidP="00CE6A34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CE6A34">
        <w:rPr>
          <w:rFonts w:ascii="Arial" w:hAnsi="Arial" w:cs="Arial"/>
          <w:color w:val="000000" w:themeColor="text1"/>
        </w:rPr>
        <w:t xml:space="preserve">Figure </w:t>
      </w:r>
      <w:r w:rsidRPr="00CE6A34">
        <w:rPr>
          <w:rFonts w:ascii="Arial" w:hAnsi="Arial" w:cs="Arial"/>
          <w:color w:val="000000" w:themeColor="text1"/>
        </w:rPr>
        <w:fldChar w:fldCharType="begin"/>
      </w:r>
      <w:r w:rsidRPr="00CE6A34">
        <w:rPr>
          <w:rFonts w:ascii="Arial" w:hAnsi="Arial" w:cs="Arial"/>
          <w:color w:val="000000" w:themeColor="text1"/>
        </w:rPr>
        <w:instrText xml:space="preserve"> SEQ Figure \* ARABIC </w:instrText>
      </w:r>
      <w:r w:rsidRPr="00CE6A34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2</w:t>
      </w:r>
      <w:r w:rsidRPr="00CE6A34">
        <w:rPr>
          <w:rFonts w:ascii="Arial" w:hAnsi="Arial" w:cs="Arial"/>
          <w:color w:val="000000" w:themeColor="text1"/>
        </w:rPr>
        <w:fldChar w:fldCharType="end"/>
      </w:r>
      <w:r w:rsidRPr="00CE6A34">
        <w:rPr>
          <w:rFonts w:ascii="Arial" w:hAnsi="Arial" w:cs="Arial"/>
          <w:color w:val="000000" w:themeColor="text1"/>
        </w:rPr>
        <w:t>: Creation of nodes and relationship</w:t>
      </w:r>
    </w:p>
    <w:p w14:paraId="2821F261" w14:textId="77777777" w:rsidR="00B07A66" w:rsidRDefault="00B07A66" w:rsidP="00B07A66">
      <w:pPr>
        <w:keepNext/>
        <w:spacing w:after="0" w:line="240" w:lineRule="auto"/>
        <w:jc w:val="both"/>
      </w:pPr>
      <w:r>
        <w:rPr>
          <w:rFonts w:ascii="Arial" w:hAnsi="Arial" w:cs="Arial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4BA0CD39" wp14:editId="6AC8B0C7">
            <wp:extent cx="6679096" cy="3794098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243" cy="3803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BB4B6" w14:textId="190E3CFA" w:rsidR="002B4723" w:rsidRPr="002B4723" w:rsidRDefault="00B07A66" w:rsidP="002B4723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B07A66">
        <w:rPr>
          <w:rFonts w:ascii="Arial" w:hAnsi="Arial" w:cs="Arial"/>
          <w:color w:val="000000" w:themeColor="text1"/>
        </w:rPr>
        <w:t xml:space="preserve">Figure </w:t>
      </w:r>
      <w:r w:rsidRPr="00B07A66">
        <w:rPr>
          <w:rFonts w:ascii="Arial" w:hAnsi="Arial" w:cs="Arial"/>
          <w:color w:val="000000" w:themeColor="text1"/>
        </w:rPr>
        <w:fldChar w:fldCharType="begin"/>
      </w:r>
      <w:r w:rsidRPr="00B07A66">
        <w:rPr>
          <w:rFonts w:ascii="Arial" w:hAnsi="Arial" w:cs="Arial"/>
          <w:color w:val="000000" w:themeColor="text1"/>
        </w:rPr>
        <w:instrText xml:space="preserve"> SEQ Figure \* ARABIC </w:instrText>
      </w:r>
      <w:r w:rsidRPr="00B07A66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3</w:t>
      </w:r>
      <w:r w:rsidRPr="00B07A66">
        <w:rPr>
          <w:rFonts w:ascii="Arial" w:hAnsi="Arial" w:cs="Arial"/>
          <w:color w:val="000000" w:themeColor="text1"/>
        </w:rPr>
        <w:fldChar w:fldCharType="end"/>
      </w:r>
      <w:r w:rsidRPr="00B07A66">
        <w:rPr>
          <w:rFonts w:ascii="Arial" w:hAnsi="Arial" w:cs="Arial"/>
          <w:color w:val="000000" w:themeColor="text1"/>
        </w:rPr>
        <w:t>: Created Nodes and Relationships</w:t>
      </w:r>
    </w:p>
    <w:p w14:paraId="37935855" w14:textId="6A9B54F8" w:rsidR="00CA6002" w:rsidRDefault="002B4723" w:rsidP="002B4723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.No.</w:t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2</w:t>
      </w:r>
    </w:p>
    <w:p w14:paraId="64179412" w14:textId="5B42F297" w:rsidR="0020480D" w:rsidRDefault="0020480D" w:rsidP="00195DE8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ge of Sally is given below.</w:t>
      </w:r>
    </w:p>
    <w:p w14:paraId="0859893A" w14:textId="77777777" w:rsidR="00195DE8" w:rsidRDefault="00195DE8" w:rsidP="00195DE8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23CF5B9" wp14:editId="6FBBD366">
            <wp:extent cx="6694998" cy="324235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8965" cy="3249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17A33" w14:textId="3ED94B8C" w:rsidR="0020480D" w:rsidRDefault="00195DE8" w:rsidP="00195DE8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195DE8">
        <w:rPr>
          <w:rFonts w:ascii="Arial" w:hAnsi="Arial" w:cs="Arial"/>
          <w:color w:val="000000" w:themeColor="text1"/>
        </w:rPr>
        <w:t xml:space="preserve">Figure </w:t>
      </w:r>
      <w:r w:rsidRPr="00195DE8">
        <w:rPr>
          <w:rFonts w:ascii="Arial" w:hAnsi="Arial" w:cs="Arial"/>
          <w:color w:val="000000" w:themeColor="text1"/>
        </w:rPr>
        <w:fldChar w:fldCharType="begin"/>
      </w:r>
      <w:r w:rsidRPr="00195DE8">
        <w:rPr>
          <w:rFonts w:ascii="Arial" w:hAnsi="Arial" w:cs="Arial"/>
          <w:color w:val="000000" w:themeColor="text1"/>
        </w:rPr>
        <w:instrText xml:space="preserve"> SEQ Figure \* ARABIC </w:instrText>
      </w:r>
      <w:r w:rsidRPr="00195DE8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4</w:t>
      </w:r>
      <w:r w:rsidRPr="00195DE8">
        <w:rPr>
          <w:rFonts w:ascii="Arial" w:hAnsi="Arial" w:cs="Arial"/>
          <w:color w:val="000000" w:themeColor="text1"/>
        </w:rPr>
        <w:fldChar w:fldCharType="end"/>
      </w:r>
      <w:r w:rsidRPr="00195DE8">
        <w:rPr>
          <w:rFonts w:ascii="Arial" w:hAnsi="Arial" w:cs="Arial"/>
          <w:color w:val="000000" w:themeColor="text1"/>
        </w:rPr>
        <w:t>: Sally's age</w:t>
      </w:r>
    </w:p>
    <w:p w14:paraId="384349D1" w14:textId="7D4A1D70" w:rsidR="00EE426A" w:rsidRDefault="00EE426A" w:rsidP="00EE426A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.No.</w:t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3</w:t>
      </w:r>
    </w:p>
    <w:p w14:paraId="1F585DF5" w14:textId="447E8FD4" w:rsidR="00EE426A" w:rsidRDefault="00EE426A" w:rsidP="00EE426A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lly read the book first which is shown below.</w:t>
      </w:r>
    </w:p>
    <w:p w14:paraId="26608702" w14:textId="77777777" w:rsidR="00EE426A" w:rsidRDefault="00EE426A" w:rsidP="00EE426A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7AFFE26" wp14:editId="5B21B614">
            <wp:extent cx="6687047" cy="3802901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5752" cy="3807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08F15" w14:textId="16514644" w:rsidR="00EE426A" w:rsidRDefault="00EE426A" w:rsidP="00A62B37">
      <w:pPr>
        <w:pStyle w:val="Caption"/>
        <w:spacing w:line="360" w:lineRule="auto"/>
        <w:jc w:val="center"/>
        <w:rPr>
          <w:rFonts w:ascii="Arial" w:hAnsi="Arial" w:cs="Arial"/>
          <w:color w:val="000000" w:themeColor="text1"/>
        </w:rPr>
      </w:pPr>
      <w:r w:rsidRPr="00EE426A">
        <w:rPr>
          <w:rFonts w:ascii="Arial" w:hAnsi="Arial" w:cs="Arial"/>
          <w:color w:val="000000" w:themeColor="text1"/>
        </w:rPr>
        <w:t xml:space="preserve">Figure </w:t>
      </w:r>
      <w:r w:rsidRPr="00EE426A">
        <w:rPr>
          <w:rFonts w:ascii="Arial" w:hAnsi="Arial" w:cs="Arial"/>
          <w:color w:val="000000" w:themeColor="text1"/>
        </w:rPr>
        <w:fldChar w:fldCharType="begin"/>
      </w:r>
      <w:r w:rsidRPr="00EE426A">
        <w:rPr>
          <w:rFonts w:ascii="Arial" w:hAnsi="Arial" w:cs="Arial"/>
          <w:color w:val="000000" w:themeColor="text1"/>
        </w:rPr>
        <w:instrText xml:space="preserve"> SEQ Figure \* ARABIC </w:instrText>
      </w:r>
      <w:r w:rsidRPr="00EE426A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5</w:t>
      </w:r>
      <w:r w:rsidRPr="00EE426A">
        <w:rPr>
          <w:rFonts w:ascii="Arial" w:hAnsi="Arial" w:cs="Arial"/>
          <w:color w:val="000000" w:themeColor="text1"/>
        </w:rPr>
        <w:fldChar w:fldCharType="end"/>
      </w:r>
      <w:r w:rsidRPr="00EE426A">
        <w:rPr>
          <w:rFonts w:ascii="Arial" w:hAnsi="Arial" w:cs="Arial"/>
          <w:color w:val="000000" w:themeColor="text1"/>
        </w:rPr>
        <w:t>: Who read the book first, Sally or John?</w:t>
      </w:r>
    </w:p>
    <w:p w14:paraId="27C29EED" w14:textId="6F24C0F7" w:rsidR="00A62B37" w:rsidRPr="00D961CE" w:rsidRDefault="00A62B37" w:rsidP="00A62B37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.No.</w:t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4</w:t>
      </w:r>
    </w:p>
    <w:p w14:paraId="3CA343A3" w14:textId="77777777" w:rsidR="003E695B" w:rsidRDefault="003E695B" w:rsidP="003E695B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394D2C93" wp14:editId="40706677">
            <wp:extent cx="6586431" cy="2122998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7756" cy="212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178F" w14:textId="74794B5D" w:rsidR="00A62B37" w:rsidRDefault="003E695B" w:rsidP="003E695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3E695B">
        <w:rPr>
          <w:rFonts w:ascii="Arial" w:hAnsi="Arial" w:cs="Arial"/>
          <w:color w:val="000000" w:themeColor="text1"/>
        </w:rPr>
        <w:t xml:space="preserve">Figure </w:t>
      </w:r>
      <w:r w:rsidRPr="003E695B">
        <w:rPr>
          <w:rFonts w:ascii="Arial" w:hAnsi="Arial" w:cs="Arial"/>
          <w:color w:val="000000" w:themeColor="text1"/>
        </w:rPr>
        <w:fldChar w:fldCharType="begin"/>
      </w:r>
      <w:r w:rsidRPr="003E695B">
        <w:rPr>
          <w:rFonts w:ascii="Arial" w:hAnsi="Arial" w:cs="Arial"/>
          <w:color w:val="000000" w:themeColor="text1"/>
        </w:rPr>
        <w:instrText xml:space="preserve"> SEQ Figure \* ARABIC </w:instrText>
      </w:r>
      <w:r w:rsidRPr="003E695B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6</w:t>
      </w:r>
      <w:r w:rsidRPr="003E695B">
        <w:rPr>
          <w:rFonts w:ascii="Arial" w:hAnsi="Arial" w:cs="Arial"/>
          <w:color w:val="000000" w:themeColor="text1"/>
        </w:rPr>
        <w:fldChar w:fldCharType="end"/>
      </w:r>
      <w:r w:rsidRPr="003E695B">
        <w:rPr>
          <w:rFonts w:ascii="Arial" w:hAnsi="Arial" w:cs="Arial"/>
          <w:color w:val="000000" w:themeColor="text1"/>
        </w:rPr>
        <w:t>: Removing relationship between Sally and the book</w:t>
      </w:r>
    </w:p>
    <w:p w14:paraId="076C8544" w14:textId="77777777" w:rsidR="008F6CB1" w:rsidRDefault="008F6CB1" w:rsidP="008F6CB1">
      <w:pPr>
        <w:keepNext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2C84A3E0" wp14:editId="7C5F0AAE">
            <wp:extent cx="6702950" cy="4054712"/>
            <wp:effectExtent l="0" t="0" r="317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9767" cy="406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97E9" w14:textId="02299D19" w:rsidR="008F6CB1" w:rsidRDefault="008F6CB1" w:rsidP="008F6CB1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8F6CB1">
        <w:rPr>
          <w:rFonts w:ascii="Arial" w:hAnsi="Arial" w:cs="Arial"/>
          <w:color w:val="000000" w:themeColor="text1"/>
        </w:rPr>
        <w:t xml:space="preserve">Figure </w:t>
      </w:r>
      <w:r w:rsidRPr="008F6CB1">
        <w:rPr>
          <w:rFonts w:ascii="Arial" w:hAnsi="Arial" w:cs="Arial"/>
          <w:color w:val="000000" w:themeColor="text1"/>
        </w:rPr>
        <w:fldChar w:fldCharType="begin"/>
      </w:r>
      <w:r w:rsidRPr="008F6CB1">
        <w:rPr>
          <w:rFonts w:ascii="Arial" w:hAnsi="Arial" w:cs="Arial"/>
          <w:color w:val="000000" w:themeColor="text1"/>
        </w:rPr>
        <w:instrText xml:space="preserve"> SEQ Figure \* ARABIC </w:instrText>
      </w:r>
      <w:r w:rsidRPr="008F6CB1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7</w:t>
      </w:r>
      <w:r w:rsidRPr="008F6CB1">
        <w:rPr>
          <w:rFonts w:ascii="Arial" w:hAnsi="Arial" w:cs="Arial"/>
          <w:color w:val="000000" w:themeColor="text1"/>
        </w:rPr>
        <w:fldChar w:fldCharType="end"/>
      </w:r>
      <w:r w:rsidRPr="008F6CB1">
        <w:rPr>
          <w:rFonts w:ascii="Arial" w:hAnsi="Arial" w:cs="Arial"/>
          <w:color w:val="000000" w:themeColor="text1"/>
        </w:rPr>
        <w:t>: Graph after removing Sally's and the book's relationship</w:t>
      </w:r>
    </w:p>
    <w:p w14:paraId="52DB872E" w14:textId="060A38CF" w:rsidR="008F6CB1" w:rsidRDefault="008F6CB1" w:rsidP="008F6CB1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.No.</w:t>
      </w: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5</w:t>
      </w:r>
    </w:p>
    <w:p w14:paraId="03D3C5CA" w14:textId="77777777" w:rsidR="00CF52C8" w:rsidRDefault="00CF52C8" w:rsidP="00CF52C8">
      <w:pPr>
        <w:keepNext/>
        <w:spacing w:after="0" w:line="240" w:lineRule="auto"/>
      </w:pPr>
      <w:r>
        <w:rPr>
          <w:noProof/>
        </w:rPr>
        <w:drawing>
          <wp:inline distT="0" distB="0" distL="0" distR="0" wp14:anchorId="782FD01A" wp14:editId="44DC7C8C">
            <wp:extent cx="5984356" cy="339520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5197" cy="3424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2140C" w14:textId="3A51591F" w:rsidR="00CF52C8" w:rsidRDefault="00CF52C8" w:rsidP="00CF52C8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CF52C8">
        <w:rPr>
          <w:rFonts w:ascii="Arial" w:hAnsi="Arial" w:cs="Arial"/>
          <w:color w:val="000000" w:themeColor="text1"/>
        </w:rPr>
        <w:t xml:space="preserve">Figure </w:t>
      </w:r>
      <w:r w:rsidRPr="00CF52C8">
        <w:rPr>
          <w:rFonts w:ascii="Arial" w:hAnsi="Arial" w:cs="Arial"/>
          <w:color w:val="000000" w:themeColor="text1"/>
        </w:rPr>
        <w:fldChar w:fldCharType="begin"/>
      </w:r>
      <w:r w:rsidRPr="00CF52C8">
        <w:rPr>
          <w:rFonts w:ascii="Arial" w:hAnsi="Arial" w:cs="Arial"/>
          <w:color w:val="000000" w:themeColor="text1"/>
        </w:rPr>
        <w:instrText xml:space="preserve"> SEQ Figure \* ARABIC </w:instrText>
      </w:r>
      <w:r w:rsidRPr="00CF52C8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8</w:t>
      </w:r>
      <w:r w:rsidRPr="00CF52C8">
        <w:rPr>
          <w:rFonts w:ascii="Arial" w:hAnsi="Arial" w:cs="Arial"/>
          <w:color w:val="000000" w:themeColor="text1"/>
        </w:rPr>
        <w:fldChar w:fldCharType="end"/>
      </w:r>
      <w:r w:rsidRPr="00CF52C8">
        <w:rPr>
          <w:rFonts w:ascii="Arial" w:hAnsi="Arial" w:cs="Arial"/>
          <w:color w:val="000000" w:themeColor="text1"/>
        </w:rPr>
        <w:t>: Updating Sally's name to Salena</w:t>
      </w:r>
    </w:p>
    <w:p w14:paraId="21B15A7C" w14:textId="77777777" w:rsidR="0070045B" w:rsidRDefault="0070045B" w:rsidP="0070045B">
      <w:pPr>
        <w:keepNext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27424A1B" wp14:editId="5E585A45">
            <wp:extent cx="6334560" cy="4365266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4256" cy="437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C1D43" w14:textId="4652E4C6" w:rsidR="008F6CB1" w:rsidRPr="0070045B" w:rsidRDefault="0070045B" w:rsidP="0070045B">
      <w:pPr>
        <w:pStyle w:val="Caption"/>
        <w:jc w:val="center"/>
        <w:rPr>
          <w:rFonts w:ascii="Arial" w:hAnsi="Arial" w:cs="Arial"/>
          <w:color w:val="000000" w:themeColor="text1"/>
        </w:rPr>
      </w:pPr>
      <w:r w:rsidRPr="0070045B">
        <w:rPr>
          <w:rFonts w:ascii="Arial" w:hAnsi="Arial" w:cs="Arial"/>
          <w:color w:val="000000" w:themeColor="text1"/>
        </w:rPr>
        <w:t xml:space="preserve">Figure </w:t>
      </w:r>
      <w:r w:rsidRPr="0070045B">
        <w:rPr>
          <w:rFonts w:ascii="Arial" w:hAnsi="Arial" w:cs="Arial"/>
          <w:color w:val="000000" w:themeColor="text1"/>
        </w:rPr>
        <w:fldChar w:fldCharType="begin"/>
      </w:r>
      <w:r w:rsidRPr="0070045B">
        <w:rPr>
          <w:rFonts w:ascii="Arial" w:hAnsi="Arial" w:cs="Arial"/>
          <w:color w:val="000000" w:themeColor="text1"/>
        </w:rPr>
        <w:instrText xml:space="preserve"> SEQ Figure \* ARABIC </w:instrText>
      </w:r>
      <w:r w:rsidRPr="0070045B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9</w:t>
      </w:r>
      <w:r w:rsidRPr="0070045B">
        <w:rPr>
          <w:rFonts w:ascii="Arial" w:hAnsi="Arial" w:cs="Arial"/>
          <w:color w:val="000000" w:themeColor="text1"/>
        </w:rPr>
        <w:fldChar w:fldCharType="end"/>
      </w:r>
      <w:r w:rsidRPr="0070045B">
        <w:rPr>
          <w:rFonts w:ascii="Arial" w:hAnsi="Arial" w:cs="Arial"/>
          <w:color w:val="000000" w:themeColor="text1"/>
        </w:rPr>
        <w:t>: Graph after updating Sally's name</w:t>
      </w:r>
    </w:p>
    <w:p w14:paraId="7BDAA057" w14:textId="1486C434" w:rsidR="007A4C7F" w:rsidRPr="007A4C7F" w:rsidRDefault="0070045B" w:rsidP="007A4C7F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.No.</w:t>
      </w:r>
      <w:r w:rsidR="007A4C7F">
        <w:rPr>
          <w:rFonts w:ascii="Arial" w:hAnsi="Arial" w:cs="Arial"/>
          <w:b/>
          <w:bCs/>
          <w:color w:val="000000" w:themeColor="text1"/>
          <w:sz w:val="28"/>
          <w:szCs w:val="28"/>
        </w:rPr>
        <w:t>6</w:t>
      </w:r>
    </w:p>
    <w:p w14:paraId="615FEE3B" w14:textId="4A060CFE" w:rsidR="00EE426A" w:rsidRDefault="007A4C7F" w:rsidP="00356AD5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nodes and relationships</w:t>
      </w:r>
      <w:r w:rsidR="00B10E13">
        <w:rPr>
          <w:rFonts w:ascii="Arial" w:hAnsi="Arial" w:cs="Arial"/>
          <w:sz w:val="24"/>
          <w:szCs w:val="24"/>
        </w:rPr>
        <w:t xml:space="preserve"> except John</w:t>
      </w:r>
      <w:r>
        <w:rPr>
          <w:rFonts w:ascii="Arial" w:hAnsi="Arial" w:cs="Arial"/>
          <w:sz w:val="24"/>
          <w:szCs w:val="24"/>
        </w:rPr>
        <w:t xml:space="preserve"> are deleted which is shown below.</w:t>
      </w:r>
    </w:p>
    <w:p w14:paraId="1D9FB93D" w14:textId="77777777" w:rsidR="00356AD5" w:rsidRDefault="00356AD5" w:rsidP="00356AD5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F0F21BD" wp14:editId="1FFB627A">
            <wp:extent cx="6135330" cy="28068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1022" cy="2823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A3B49" w14:textId="2F4502A4" w:rsidR="00356AD5" w:rsidRPr="00356AD5" w:rsidRDefault="00356AD5" w:rsidP="00356AD5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356AD5">
        <w:rPr>
          <w:rFonts w:ascii="Arial" w:hAnsi="Arial" w:cs="Arial"/>
          <w:color w:val="000000" w:themeColor="text1"/>
        </w:rPr>
        <w:t xml:space="preserve">Figure </w:t>
      </w:r>
      <w:r w:rsidRPr="00356AD5">
        <w:rPr>
          <w:rFonts w:ascii="Arial" w:hAnsi="Arial" w:cs="Arial"/>
          <w:color w:val="000000" w:themeColor="text1"/>
        </w:rPr>
        <w:fldChar w:fldCharType="begin"/>
      </w:r>
      <w:r w:rsidRPr="00356AD5">
        <w:rPr>
          <w:rFonts w:ascii="Arial" w:hAnsi="Arial" w:cs="Arial"/>
          <w:color w:val="000000" w:themeColor="text1"/>
        </w:rPr>
        <w:instrText xml:space="preserve"> SEQ Figure \* ARABIC </w:instrText>
      </w:r>
      <w:r w:rsidRPr="00356AD5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10</w:t>
      </w:r>
      <w:r w:rsidRPr="00356AD5">
        <w:rPr>
          <w:rFonts w:ascii="Arial" w:hAnsi="Arial" w:cs="Arial"/>
          <w:color w:val="000000" w:themeColor="text1"/>
        </w:rPr>
        <w:fldChar w:fldCharType="end"/>
      </w:r>
      <w:r w:rsidRPr="00356AD5">
        <w:rPr>
          <w:rFonts w:ascii="Arial" w:hAnsi="Arial" w:cs="Arial"/>
          <w:color w:val="000000" w:themeColor="text1"/>
        </w:rPr>
        <w:t>: Deleting Friendship relationship between persons</w:t>
      </w:r>
    </w:p>
    <w:p w14:paraId="026ED366" w14:textId="77777777" w:rsidR="00166162" w:rsidRDefault="00356AD5" w:rsidP="00166162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6830274D" wp14:editId="32CF616C">
            <wp:extent cx="6647290" cy="2891691"/>
            <wp:effectExtent l="0" t="0" r="127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4052" cy="290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505F" w14:textId="041C1A51" w:rsidR="00166162" w:rsidRPr="00166162" w:rsidRDefault="00166162" w:rsidP="00166162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166162">
        <w:rPr>
          <w:rFonts w:ascii="Arial" w:hAnsi="Arial" w:cs="Arial"/>
          <w:color w:val="000000" w:themeColor="text1"/>
        </w:rPr>
        <w:t xml:space="preserve">Figure </w:t>
      </w:r>
      <w:r w:rsidRPr="00166162">
        <w:rPr>
          <w:rFonts w:ascii="Arial" w:hAnsi="Arial" w:cs="Arial"/>
          <w:color w:val="000000" w:themeColor="text1"/>
        </w:rPr>
        <w:fldChar w:fldCharType="begin"/>
      </w:r>
      <w:r w:rsidRPr="00166162">
        <w:rPr>
          <w:rFonts w:ascii="Arial" w:hAnsi="Arial" w:cs="Arial"/>
          <w:color w:val="000000" w:themeColor="text1"/>
        </w:rPr>
        <w:instrText xml:space="preserve"> SEQ Figure \* ARABIC </w:instrText>
      </w:r>
      <w:r w:rsidRPr="00166162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11</w:t>
      </w:r>
      <w:r w:rsidRPr="00166162">
        <w:rPr>
          <w:rFonts w:ascii="Arial" w:hAnsi="Arial" w:cs="Arial"/>
          <w:color w:val="000000" w:themeColor="text1"/>
        </w:rPr>
        <w:fldChar w:fldCharType="end"/>
      </w:r>
      <w:r w:rsidRPr="00166162">
        <w:rPr>
          <w:rFonts w:ascii="Arial" w:hAnsi="Arial" w:cs="Arial"/>
          <w:color w:val="000000" w:themeColor="text1"/>
        </w:rPr>
        <w:t>: Deleting relationship between person and book</w:t>
      </w:r>
    </w:p>
    <w:p w14:paraId="67E44D2E" w14:textId="77777777" w:rsidR="002F24FF" w:rsidRDefault="00356AD5" w:rsidP="002F24FF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F56406B" wp14:editId="35ADA697">
            <wp:extent cx="6671144" cy="3173884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0841" cy="318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9714A" w14:textId="77D9D591" w:rsidR="002F24FF" w:rsidRPr="002F24FF" w:rsidRDefault="002F24FF" w:rsidP="002F24FF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2F24FF">
        <w:rPr>
          <w:rFonts w:ascii="Arial" w:hAnsi="Arial" w:cs="Arial"/>
          <w:color w:val="000000" w:themeColor="text1"/>
        </w:rPr>
        <w:t xml:space="preserve">Figure </w:t>
      </w:r>
      <w:r w:rsidRPr="002F24FF">
        <w:rPr>
          <w:rFonts w:ascii="Arial" w:hAnsi="Arial" w:cs="Arial"/>
          <w:color w:val="000000" w:themeColor="text1"/>
        </w:rPr>
        <w:fldChar w:fldCharType="begin"/>
      </w:r>
      <w:r w:rsidRPr="002F24FF">
        <w:rPr>
          <w:rFonts w:ascii="Arial" w:hAnsi="Arial" w:cs="Arial"/>
          <w:color w:val="000000" w:themeColor="text1"/>
        </w:rPr>
        <w:instrText xml:space="preserve"> SEQ Figure \* ARABIC </w:instrText>
      </w:r>
      <w:r w:rsidRPr="002F24FF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12</w:t>
      </w:r>
      <w:r w:rsidRPr="002F24FF">
        <w:rPr>
          <w:rFonts w:ascii="Arial" w:hAnsi="Arial" w:cs="Arial"/>
          <w:color w:val="000000" w:themeColor="text1"/>
        </w:rPr>
        <w:fldChar w:fldCharType="end"/>
      </w:r>
      <w:r w:rsidRPr="002F24FF">
        <w:rPr>
          <w:rFonts w:ascii="Arial" w:hAnsi="Arial" w:cs="Arial"/>
          <w:color w:val="000000" w:themeColor="text1"/>
        </w:rPr>
        <w:t>: Deleting Person nodes except John</w:t>
      </w:r>
    </w:p>
    <w:p w14:paraId="4D86F46F" w14:textId="77777777" w:rsidR="00E41047" w:rsidRDefault="00356AD5" w:rsidP="00E41047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inline distT="0" distB="0" distL="0" distR="0" wp14:anchorId="1B9E8192" wp14:editId="1762BEEF">
            <wp:extent cx="6353092" cy="361978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1140" cy="36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BAFB8" w14:textId="3ED72053" w:rsidR="00E41047" w:rsidRPr="00E41047" w:rsidRDefault="00E41047" w:rsidP="00E41047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E41047">
        <w:rPr>
          <w:rFonts w:ascii="Arial" w:hAnsi="Arial" w:cs="Arial"/>
          <w:color w:val="000000" w:themeColor="text1"/>
        </w:rPr>
        <w:t xml:space="preserve">Figure </w:t>
      </w:r>
      <w:r w:rsidRPr="00E41047">
        <w:rPr>
          <w:rFonts w:ascii="Arial" w:hAnsi="Arial" w:cs="Arial"/>
          <w:color w:val="000000" w:themeColor="text1"/>
        </w:rPr>
        <w:fldChar w:fldCharType="begin"/>
      </w:r>
      <w:r w:rsidRPr="00E41047">
        <w:rPr>
          <w:rFonts w:ascii="Arial" w:hAnsi="Arial" w:cs="Arial"/>
          <w:color w:val="000000" w:themeColor="text1"/>
        </w:rPr>
        <w:instrText xml:space="preserve"> SEQ Figure \* ARABIC </w:instrText>
      </w:r>
      <w:r w:rsidRPr="00E41047">
        <w:rPr>
          <w:rFonts w:ascii="Arial" w:hAnsi="Arial" w:cs="Arial"/>
          <w:color w:val="000000" w:themeColor="text1"/>
        </w:rPr>
        <w:fldChar w:fldCharType="separate"/>
      </w:r>
      <w:r w:rsidR="009305C0">
        <w:rPr>
          <w:rFonts w:ascii="Arial" w:hAnsi="Arial" w:cs="Arial"/>
          <w:noProof/>
          <w:color w:val="000000" w:themeColor="text1"/>
        </w:rPr>
        <w:t>13</w:t>
      </w:r>
      <w:r w:rsidRPr="00E41047">
        <w:rPr>
          <w:rFonts w:ascii="Arial" w:hAnsi="Arial" w:cs="Arial"/>
          <w:color w:val="000000" w:themeColor="text1"/>
        </w:rPr>
        <w:fldChar w:fldCharType="end"/>
      </w:r>
      <w:r w:rsidRPr="00E41047">
        <w:rPr>
          <w:rFonts w:ascii="Arial" w:hAnsi="Arial" w:cs="Arial"/>
          <w:color w:val="000000" w:themeColor="text1"/>
        </w:rPr>
        <w:t>: Deleting all book nodes</w:t>
      </w:r>
    </w:p>
    <w:p w14:paraId="053AC616" w14:textId="77777777" w:rsidR="009305C0" w:rsidRDefault="00356AD5" w:rsidP="009305C0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B74AABF" wp14:editId="1426D09C">
            <wp:extent cx="6165555" cy="3888187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2778" cy="3911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45284" w14:textId="067400C1" w:rsidR="00356AD5" w:rsidRPr="009305C0" w:rsidRDefault="009305C0" w:rsidP="009305C0">
      <w:pPr>
        <w:pStyle w:val="Caption"/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9305C0">
        <w:rPr>
          <w:rFonts w:ascii="Arial" w:hAnsi="Arial" w:cs="Arial"/>
          <w:color w:val="000000" w:themeColor="text1"/>
        </w:rPr>
        <w:t xml:space="preserve">Figure </w:t>
      </w:r>
      <w:r w:rsidRPr="009305C0">
        <w:rPr>
          <w:rFonts w:ascii="Arial" w:hAnsi="Arial" w:cs="Arial"/>
          <w:color w:val="000000" w:themeColor="text1"/>
        </w:rPr>
        <w:fldChar w:fldCharType="begin"/>
      </w:r>
      <w:r w:rsidRPr="009305C0">
        <w:rPr>
          <w:rFonts w:ascii="Arial" w:hAnsi="Arial" w:cs="Arial"/>
          <w:color w:val="000000" w:themeColor="text1"/>
        </w:rPr>
        <w:instrText xml:space="preserve"> SEQ Figure \* ARABIC </w:instrText>
      </w:r>
      <w:r w:rsidRPr="009305C0">
        <w:rPr>
          <w:rFonts w:ascii="Arial" w:hAnsi="Arial" w:cs="Arial"/>
          <w:color w:val="000000" w:themeColor="text1"/>
        </w:rPr>
        <w:fldChar w:fldCharType="separate"/>
      </w:r>
      <w:r w:rsidRPr="009305C0">
        <w:rPr>
          <w:rFonts w:ascii="Arial" w:hAnsi="Arial" w:cs="Arial"/>
          <w:noProof/>
          <w:color w:val="000000" w:themeColor="text1"/>
        </w:rPr>
        <w:t>14</w:t>
      </w:r>
      <w:r w:rsidRPr="009305C0">
        <w:rPr>
          <w:rFonts w:ascii="Arial" w:hAnsi="Arial" w:cs="Arial"/>
          <w:color w:val="000000" w:themeColor="text1"/>
        </w:rPr>
        <w:fldChar w:fldCharType="end"/>
      </w:r>
      <w:r w:rsidRPr="009305C0">
        <w:rPr>
          <w:rFonts w:ascii="Arial" w:hAnsi="Arial" w:cs="Arial"/>
          <w:color w:val="000000" w:themeColor="text1"/>
        </w:rPr>
        <w:t>:Graph after deleting all the nodes and relationships except John</w:t>
      </w:r>
    </w:p>
    <w:p w14:paraId="2437F475" w14:textId="77777777" w:rsidR="00356AD5" w:rsidRPr="007A4C7F" w:rsidRDefault="00356AD5" w:rsidP="007A4C7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sectPr w:rsidR="00356AD5" w:rsidRPr="007A4C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zNrQwNzewNDY0sDRQ0lEKTi0uzszPAykwqgUAjv9brywAAAA="/>
  </w:docVars>
  <w:rsids>
    <w:rsidRoot w:val="009D621C"/>
    <w:rsid w:val="001011D4"/>
    <w:rsid w:val="00160CE0"/>
    <w:rsid w:val="00166162"/>
    <w:rsid w:val="00195DE8"/>
    <w:rsid w:val="002013E3"/>
    <w:rsid w:val="0020480D"/>
    <w:rsid w:val="002770FF"/>
    <w:rsid w:val="002A53FF"/>
    <w:rsid w:val="002B4723"/>
    <w:rsid w:val="002F24FF"/>
    <w:rsid w:val="00356AD5"/>
    <w:rsid w:val="003E695B"/>
    <w:rsid w:val="0070045B"/>
    <w:rsid w:val="007A4C7F"/>
    <w:rsid w:val="008F6CB1"/>
    <w:rsid w:val="009305C0"/>
    <w:rsid w:val="009D621C"/>
    <w:rsid w:val="00A62B37"/>
    <w:rsid w:val="00B07A66"/>
    <w:rsid w:val="00B10E13"/>
    <w:rsid w:val="00B42FDB"/>
    <w:rsid w:val="00CA6002"/>
    <w:rsid w:val="00CE6A34"/>
    <w:rsid w:val="00CF52C8"/>
    <w:rsid w:val="00D961CE"/>
    <w:rsid w:val="00E41047"/>
    <w:rsid w:val="00E65751"/>
    <w:rsid w:val="00EE426A"/>
    <w:rsid w:val="00FE4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2B552"/>
  <w15:chartTrackingRefBased/>
  <w15:docId w15:val="{8A84AE74-E303-4924-8B2E-E9A23B72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61C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E400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D961C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7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27</cp:revision>
  <dcterms:created xsi:type="dcterms:W3CDTF">2021-08-05T10:11:00Z</dcterms:created>
  <dcterms:modified xsi:type="dcterms:W3CDTF">2021-08-05T13:55:00Z</dcterms:modified>
</cp:coreProperties>
</file>